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8DB0A" w14:textId="0E93C07B" w:rsidR="00316DD0" w:rsidRPr="009C79A6" w:rsidRDefault="00B459EF">
      <w:r w:rsidRPr="009C79A6">
        <w:rPr>
          <w:noProof/>
        </w:rPr>
        <w:drawing>
          <wp:anchor distT="0" distB="0" distL="114300" distR="114300" simplePos="0" relativeHeight="251687936" behindDoc="0" locked="0" layoutInCell="1" allowOverlap="1" wp14:anchorId="22FB0090" wp14:editId="169695BB">
            <wp:simplePos x="0" y="0"/>
            <wp:positionH relativeFrom="column">
              <wp:posOffset>-139700</wp:posOffset>
            </wp:positionH>
            <wp:positionV relativeFrom="paragraph">
              <wp:posOffset>-302260</wp:posOffset>
            </wp:positionV>
            <wp:extent cx="1463040" cy="1463040"/>
            <wp:effectExtent l="0" t="0" r="0" b="0"/>
            <wp:wrapNone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ázek 23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7" b="15143"/>
                    <a:stretch/>
                  </pic:blipFill>
                  <pic:spPr bwMode="auto">
                    <a:xfrm flipH="1">
                      <a:off x="0" y="0"/>
                      <a:ext cx="1463040" cy="146304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6398E1" wp14:editId="6744B288">
                <wp:simplePos x="0" y="0"/>
                <wp:positionH relativeFrom="column">
                  <wp:posOffset>2227451</wp:posOffset>
                </wp:positionH>
                <wp:positionV relativeFrom="paragraph">
                  <wp:posOffset>-929640</wp:posOffset>
                </wp:positionV>
                <wp:extent cx="0" cy="2193010"/>
                <wp:effectExtent l="0" t="0" r="12700" b="17145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9301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748ED4" id="Přímá spojnice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pt,-73.2pt" to="175.4pt,9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" strokecolor="black [3200]" strokeweight="1pt">
                <v:stroke joinstyle="miter"/>
              </v:line>
            </w:pict>
          </mc:Fallback>
        </mc:AlternateContent>
      </w: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472D4B" wp14:editId="61B75268">
                <wp:simplePos x="0" y="0"/>
                <wp:positionH relativeFrom="column">
                  <wp:posOffset>2607504</wp:posOffset>
                </wp:positionH>
                <wp:positionV relativeFrom="paragraph">
                  <wp:posOffset>-38100</wp:posOffset>
                </wp:positionV>
                <wp:extent cx="3835400" cy="488197"/>
                <wp:effectExtent l="0" t="0" r="0" b="0"/>
                <wp:wrapNone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5400" cy="4881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FA5455" w14:textId="7941501C" w:rsidR="008214EE" w:rsidRPr="00BF4FCF" w:rsidRDefault="002F69E3" w:rsidP="008214EE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52"/>
                                <w:szCs w:val="52"/>
                              </w:rPr>
                              <w:t>LUKÁŠ</w:t>
                            </w:r>
                            <w:r w:rsidR="008214EE">
                              <w:rPr>
                                <w:rFonts w:asciiTheme="majorHAnsi" w:hAnsiTheme="majorHAnsi"/>
                                <w:sz w:val="40"/>
                                <w:szCs w:val="4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sz w:val="52"/>
                                <w:szCs w:val="52"/>
                              </w:rPr>
                              <w:t>ŽIVOTOPISN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472D4B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6" type="#_x0000_t202" style="position:absolute;margin-left:205.3pt;margin-top:-3pt;width:302pt;height:38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" fillcolor="white [3201]" stroked="f" strokeweight=".5pt">
                <v:textbox>
                  <w:txbxContent>
                    <w:p w14:paraId="42FA5455" w14:textId="7941501C" w:rsidR="008214EE" w:rsidRPr="00BF4FCF" w:rsidRDefault="002F69E3" w:rsidP="008214EE">
                      <w:pPr>
                        <w:jc w:val="right"/>
                        <w:rPr>
                          <w:rFonts w:asciiTheme="majorHAnsi" w:hAnsiTheme="majorHAnsi" w:cstheme="majorHAnsi"/>
                          <w:sz w:val="40"/>
                          <w:szCs w:val="40"/>
                        </w:rPr>
                      </w:pPr>
                      <w:r>
                        <w:rPr>
                          <w:rFonts w:asciiTheme="majorHAnsi" w:hAnsiTheme="majorHAnsi"/>
                          <w:sz w:val="52"/>
                          <w:szCs w:val="52"/>
                        </w:rPr>
                        <w:t>LUKÁŠ</w:t>
                      </w:r>
                      <w:r w:rsidR="008214EE">
                        <w:rPr>
                          <w:rFonts w:asciiTheme="majorHAnsi" w:hAnsiTheme="majorHAnsi"/>
                          <w:sz w:val="40"/>
                          <w:szCs w:val="4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sz w:val="52"/>
                          <w:szCs w:val="52"/>
                        </w:rPr>
                        <w:t>ŽIVOTOPISNÝ</w:t>
                      </w:r>
                    </w:p>
                  </w:txbxContent>
                </v:textbox>
              </v:shape>
            </w:pict>
          </mc:Fallback>
        </mc:AlternateContent>
      </w:r>
    </w:p>
    <w:p w14:paraId="17B5706F" w14:textId="75491546" w:rsidR="005B3340" w:rsidRPr="009C79A6" w:rsidRDefault="005B3340"/>
    <w:p w14:paraId="74BB0B6C" w14:textId="2B3E42C1" w:rsidR="005B3340" w:rsidRPr="009C79A6" w:rsidRDefault="008214EE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51E3B4" wp14:editId="10B3536C">
                <wp:simplePos x="0" y="0"/>
                <wp:positionH relativeFrom="column">
                  <wp:posOffset>2607504</wp:posOffset>
                </wp:positionH>
                <wp:positionV relativeFrom="paragraph">
                  <wp:posOffset>115570</wp:posOffset>
                </wp:positionV>
                <wp:extent cx="3835400" cy="325464"/>
                <wp:effectExtent l="0" t="0" r="0" b="0"/>
                <wp:wrapNone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5400" cy="32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1EDE4D" w14:textId="18B6247D" w:rsidR="008214EE" w:rsidRPr="00BF4FCF" w:rsidRDefault="008214EE" w:rsidP="008214EE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IT, PROJECT MANAGEMENT, PRODUCT DEVELOP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1E3B4" id="Textové pole 5" o:spid="_x0000_s1027" type="#_x0000_t202" style="position:absolute;margin-left:205.3pt;margin-top:9.1pt;width:302pt;height:25.6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" filled="f" stroked="f" strokeweight=".5pt">
                <v:textbox>
                  <w:txbxContent>
                    <w:p w14:paraId="681EDE4D" w14:textId="18B6247D" w:rsidR="008214EE" w:rsidRPr="00BF4FCF" w:rsidRDefault="008214EE" w:rsidP="008214EE">
                      <w:pPr>
                        <w:jc w:val="right"/>
                        <w:rPr>
                          <w:color w:val="808080" w:themeColor="background1" w:themeShade="80"/>
                          <w:rFonts w:asciiTheme="majorHAnsi" w:hAnsiTheme="majorHAnsi" w:cstheme="majorHAnsi"/>
                        </w:rPr>
                      </w:pPr>
                      <w:r>
                        <w:rPr>
                          <w:color w:val="808080" w:themeColor="background1" w:themeShade="80"/>
                          <w:rFonts w:asciiTheme="majorHAnsi" w:hAnsiTheme="majorHAnsi"/>
                        </w:rPr>
                        <w:t xml:space="preserve">IT, PROJECT MANAGEMENT, PRODUCT DEVELOPMENT</w:t>
                      </w:r>
                    </w:p>
                  </w:txbxContent>
                </v:textbox>
              </v:shape>
            </w:pict>
          </mc:Fallback>
        </mc:AlternateContent>
      </w:r>
    </w:p>
    <w:p w14:paraId="38EF1B93" w14:textId="0E5D5986" w:rsidR="005B3340" w:rsidRPr="009C79A6" w:rsidRDefault="005B3340"/>
    <w:p w14:paraId="0488240D" w14:textId="21A38283" w:rsidR="005B3340" w:rsidRPr="009C79A6" w:rsidRDefault="005B3340"/>
    <w:p w14:paraId="0AC7D997" w14:textId="30B9594A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4BBDD4" wp14:editId="5BC0A9A1">
                <wp:simplePos x="0" y="0"/>
                <wp:positionH relativeFrom="column">
                  <wp:posOffset>-221615</wp:posOffset>
                </wp:positionH>
                <wp:positionV relativeFrom="paragraph">
                  <wp:posOffset>59634</wp:posOffset>
                </wp:positionV>
                <wp:extent cx="2363470" cy="834887"/>
                <wp:effectExtent l="0" t="0" r="0" b="3810"/>
                <wp:wrapNone/>
                <wp:docPr id="7" name="Textové po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3470" cy="8348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CFA9C4" w14:textId="751E27B0" w:rsidR="00D3455F" w:rsidRPr="0055231D" w:rsidRDefault="00BF4FCF" w:rsidP="00D3455F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4BBDD4" id="_x0000_t202" coordsize="21600,21600" o:spt="202" path="m,l,21600r21600,l21600,xe">
                <v:stroke joinstyle="miter"/>
                <v:path gradientshapeok="t" o:connecttype="rect"/>
              </v:shapetype>
              <v:shape id="Textové pole 7" o:spid="_x0000_s1028" type="#_x0000_t202" style="position:absolute;margin-left:-17.45pt;margin-top:4.7pt;width:186.1pt;height:65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" fillcolor="white [3201]" stroked="f" strokeweight=".5pt">
                <v:textbox>
                  <w:txbxContent>
                    <w:p w14:paraId="37CFA9C4" w14:textId="751E27B0" w:rsidR="00D3455F" w:rsidRPr="0055231D" w:rsidRDefault="00BF4FCF" w:rsidP="00D3455F">
                      <w:pPr>
                        <w:jc w:val="right"/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Pr="009C79A6">
        <w:rPr>
          <w:noProof/>
        </w:rPr>
        <w:drawing>
          <wp:anchor distT="0" distB="0" distL="114300" distR="114300" simplePos="0" relativeHeight="251676672" behindDoc="0" locked="0" layoutInCell="1" allowOverlap="1" wp14:anchorId="02895F6C" wp14:editId="0AA9896E">
            <wp:simplePos x="0" y="0"/>
            <wp:positionH relativeFrom="column">
              <wp:posOffset>2353310</wp:posOffset>
            </wp:positionH>
            <wp:positionV relativeFrom="paragraph">
              <wp:posOffset>98631</wp:posOffset>
            </wp:positionV>
            <wp:extent cx="174211" cy="567928"/>
            <wp:effectExtent l="0" t="0" r="3810" b="3810"/>
            <wp:wrapNone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ázek 1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11" cy="567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42B" w:rsidRPr="009C79A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E0DECF" wp14:editId="1ACE4056">
                <wp:simplePos x="0" y="0"/>
                <wp:positionH relativeFrom="column">
                  <wp:posOffset>2295939</wp:posOffset>
                </wp:positionH>
                <wp:positionV relativeFrom="paragraph">
                  <wp:posOffset>15930</wp:posOffset>
                </wp:positionV>
                <wp:extent cx="4145420" cy="930303"/>
                <wp:effectExtent l="0" t="0" r="0" b="0"/>
                <wp:wrapNone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5420" cy="930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CFDC82" w14:textId="2990ADE1" w:rsidR="00D3455F" w:rsidRPr="00BF4FCF" w:rsidRDefault="00BF4FCF" w:rsidP="009D51B4">
                            <w:pPr>
                              <w:snapToGrid w:val="0"/>
                              <w:spacing w:before="60"/>
                              <w:ind w:firstLine="284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1"/>
                                <w:szCs w:val="21"/>
                              </w:rPr>
                              <w:t>+420 </w:t>
                            </w:r>
                            <w:r w:rsidR="002F69E3">
                              <w:rPr>
                                <w:rFonts w:asciiTheme="majorHAnsi" w:hAnsiTheme="majorHAnsi"/>
                                <w:color w:val="000000" w:themeColor="text1"/>
                                <w:sz w:val="21"/>
                                <w:szCs w:val="21"/>
                              </w:rPr>
                              <w:t>123 456 789</w:t>
                            </w:r>
                          </w:p>
                          <w:p w14:paraId="11AFB0AA" w14:textId="19896BE0" w:rsidR="00BF4FCF" w:rsidRDefault="002F69E3" w:rsidP="009D51B4">
                            <w:pPr>
                              <w:snapToGrid w:val="0"/>
                              <w:spacing w:before="60"/>
                              <w:ind w:firstLine="284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1"/>
                                <w:szCs w:val="21"/>
                              </w:rPr>
                              <w:t>lukas@mampohovor.cz</w:t>
                            </w:r>
                          </w:p>
                          <w:p w14:paraId="02C4CB97" w14:textId="09D3759B" w:rsidR="00BF4FCF" w:rsidRDefault="00BF4FCF" w:rsidP="009D51B4">
                            <w:pPr>
                              <w:snapToGrid w:val="0"/>
                              <w:spacing w:before="60"/>
                              <w:ind w:firstLine="284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1"/>
                                <w:szCs w:val="21"/>
                              </w:rPr>
                              <w:t>Prague</w:t>
                            </w:r>
                          </w:p>
                          <w:p w14:paraId="5D3E7643" w14:textId="4465BBA7" w:rsidR="00BF4FCF" w:rsidRPr="00BF4FCF" w:rsidRDefault="00BF4FCF" w:rsidP="00BF4FCF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color w:val="000000" w:themeColor="text1"/>
                                <w:sz w:val="21"/>
                                <w:szCs w:val="21"/>
                              </w:rPr>
                              <w:t>LinkedIn</w:t>
                            </w:r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F69E3">
                              <w:rPr>
                                <w:rFonts w:asciiTheme="majorHAnsi" w:hAnsiTheme="majorHAnsi"/>
                                <w:sz w:val="21"/>
                                <w:szCs w:val="21"/>
                              </w:rPr>
                              <w:t>Lukáš</w:t>
                            </w:r>
                            <w:proofErr w:type="spellEnd"/>
                            <w:r w:rsidR="002F69E3">
                              <w:rPr>
                                <w:rFonts w:asciiTheme="majorHAnsi" w:hAnsiTheme="majorHAnsi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2F69E3">
                              <w:rPr>
                                <w:rFonts w:asciiTheme="majorHAnsi" w:hAnsiTheme="majorHAnsi"/>
                                <w:sz w:val="21"/>
                                <w:szCs w:val="21"/>
                              </w:rPr>
                              <w:t>Životopisný</w:t>
                            </w:r>
                            <w:proofErr w:type="spellEnd"/>
                          </w:p>
                          <w:p w14:paraId="20E5726A" w14:textId="77777777" w:rsidR="00BF4FCF" w:rsidRPr="00BF4FCF" w:rsidRDefault="00BF4FCF" w:rsidP="00BF4FCF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0DECF" id="Textové pole 6" o:spid="_x0000_s1029" type="#_x0000_t202" style="position:absolute;margin-left:180.8pt;margin-top:1.25pt;width:326.4pt;height:7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" fillcolor="white [3201]" stroked="f" strokeweight=".5pt">
                <v:textbox>
                  <w:txbxContent>
                    <w:p w14:paraId="2DCFDC82" w14:textId="2990ADE1" w:rsidR="00D3455F" w:rsidRPr="00BF4FCF" w:rsidRDefault="00BF4FCF" w:rsidP="009D51B4">
                      <w:pPr>
                        <w:snapToGrid w:val="0"/>
                        <w:spacing w:before="60"/>
                        <w:ind w:firstLine="284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/>
                          <w:color w:val="000000" w:themeColor="text1"/>
                          <w:sz w:val="21"/>
                          <w:szCs w:val="21"/>
                        </w:rPr>
                        <w:t>+420 </w:t>
                      </w:r>
                      <w:r w:rsidR="002F69E3">
                        <w:rPr>
                          <w:rFonts w:asciiTheme="majorHAnsi" w:hAnsiTheme="majorHAnsi"/>
                          <w:color w:val="000000" w:themeColor="text1"/>
                          <w:sz w:val="21"/>
                          <w:szCs w:val="21"/>
                        </w:rPr>
                        <w:t>123 456 789</w:t>
                      </w:r>
                    </w:p>
                    <w:p w14:paraId="11AFB0AA" w14:textId="19896BE0" w:rsidR="00BF4FCF" w:rsidRDefault="002F69E3" w:rsidP="009D51B4">
                      <w:pPr>
                        <w:snapToGrid w:val="0"/>
                        <w:spacing w:before="60"/>
                        <w:ind w:firstLine="284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/>
                          <w:sz w:val="21"/>
                          <w:szCs w:val="21"/>
                        </w:rPr>
                        <w:t>lukas@mampohovor.cz</w:t>
                      </w:r>
                    </w:p>
                    <w:p w14:paraId="02C4CB97" w14:textId="09D3759B" w:rsidR="00BF4FCF" w:rsidRDefault="00BF4FCF" w:rsidP="009D51B4">
                      <w:pPr>
                        <w:snapToGrid w:val="0"/>
                        <w:spacing w:before="60"/>
                        <w:ind w:firstLine="284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/>
                          <w:color w:val="000000" w:themeColor="text1"/>
                          <w:sz w:val="21"/>
                          <w:szCs w:val="21"/>
                        </w:rPr>
                        <w:t>Prague</w:t>
                      </w:r>
                    </w:p>
                    <w:p w14:paraId="5D3E7643" w14:textId="4465BBA7" w:rsidR="00BF4FCF" w:rsidRPr="00BF4FCF" w:rsidRDefault="00BF4FCF" w:rsidP="00BF4FCF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color w:val="000000" w:themeColor="text1"/>
                          <w:sz w:val="21"/>
                          <w:szCs w:val="21"/>
                        </w:rPr>
                        <w:t>LinkedIn</w:t>
                      </w:r>
                      <w:r>
                        <w:rPr>
                          <w:rFonts w:asciiTheme="majorHAnsi" w:hAnsiTheme="majorHAnsi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2F69E3">
                        <w:rPr>
                          <w:rFonts w:asciiTheme="majorHAnsi" w:hAnsiTheme="majorHAnsi"/>
                          <w:sz w:val="21"/>
                          <w:szCs w:val="21"/>
                        </w:rPr>
                        <w:t>Lukáš</w:t>
                      </w:r>
                      <w:proofErr w:type="spellEnd"/>
                      <w:r w:rsidR="002F69E3">
                        <w:rPr>
                          <w:rFonts w:asciiTheme="majorHAnsi" w:hAnsiTheme="majorHAnsi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="002F69E3">
                        <w:rPr>
                          <w:rFonts w:asciiTheme="majorHAnsi" w:hAnsiTheme="majorHAnsi"/>
                          <w:sz w:val="21"/>
                          <w:szCs w:val="21"/>
                        </w:rPr>
                        <w:t>Životopisný</w:t>
                      </w:r>
                      <w:proofErr w:type="spellEnd"/>
                    </w:p>
                    <w:p w14:paraId="20E5726A" w14:textId="77777777" w:rsidR="00BF4FCF" w:rsidRPr="00BF4FCF" w:rsidRDefault="00BF4FCF" w:rsidP="00BF4FCF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AAFD62" w14:textId="78032E5D" w:rsidR="005B3340" w:rsidRPr="009C79A6" w:rsidRDefault="005B3340" w:rsidP="00AE642B"/>
    <w:p w14:paraId="509EA2D9" w14:textId="6527B559" w:rsidR="005B3340" w:rsidRPr="009C79A6" w:rsidRDefault="00AE642B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650926" wp14:editId="1DE26201">
                <wp:simplePos x="0" y="0"/>
                <wp:positionH relativeFrom="column">
                  <wp:posOffset>2210435</wp:posOffset>
                </wp:positionH>
                <wp:positionV relativeFrom="paragraph">
                  <wp:posOffset>28575</wp:posOffset>
                </wp:positionV>
                <wp:extent cx="36000" cy="36000"/>
                <wp:effectExtent l="0" t="0" r="15240" b="15240"/>
                <wp:wrapNone/>
                <wp:docPr id="14" name="Ová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6000" cy="36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B8BD79" id="Ovál 14" o:spid="_x0000_s1026" style="position:absolute;margin-left:174.05pt;margin-top:2.25pt;width:2.85pt;height:2.8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" fillcolor="black [3200]" strokecolor="black [1600]" strokeweight="1pt">
                <v:stroke joinstyle="miter"/>
              </v:oval>
            </w:pict>
          </mc:Fallback>
        </mc:AlternateContent>
      </w: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A21CCB" wp14:editId="10C583DE">
                <wp:simplePos x="0" y="0"/>
                <wp:positionH relativeFrom="column">
                  <wp:posOffset>2225741</wp:posOffset>
                </wp:positionH>
                <wp:positionV relativeFrom="paragraph">
                  <wp:posOffset>32869</wp:posOffset>
                </wp:positionV>
                <wp:extent cx="0" cy="0"/>
                <wp:effectExtent l="0" t="0" r="0" b="0"/>
                <wp:wrapNone/>
                <wp:docPr id="11" name="Přímá spojni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3625F8" id="Přímá spojnice 11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75.25pt,2.6pt" to="175.25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" strokecolor="black [3200]" strokeweight="1pt">
                <v:stroke joinstyle="miter"/>
              </v:line>
            </w:pict>
          </mc:Fallback>
        </mc:AlternateContent>
      </w: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8BF4C2" wp14:editId="37F02560">
                <wp:simplePos x="0" y="0"/>
                <wp:positionH relativeFrom="column">
                  <wp:posOffset>2225741</wp:posOffset>
                </wp:positionH>
                <wp:positionV relativeFrom="paragraph">
                  <wp:posOffset>132343</wp:posOffset>
                </wp:positionV>
                <wp:extent cx="0" cy="771328"/>
                <wp:effectExtent l="0" t="0" r="12700" b="16510"/>
                <wp:wrapNone/>
                <wp:docPr id="13" name="Přímá spojnic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1328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0B85F" id="Přímá spojnice 1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25pt,10.4pt" to="175.25pt,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" strokecolor="black [3200]" strokeweight="1pt">
                <v:stroke joinstyle="miter"/>
              </v:line>
            </w:pict>
          </mc:Fallback>
        </mc:AlternateContent>
      </w:r>
      <w:r w:rsidRPr="009C79A6">
        <w:t>CONTACT</w:t>
      </w:r>
    </w:p>
    <w:p w14:paraId="023DC7D0" w14:textId="6F686333" w:rsidR="005B3340" w:rsidRPr="009C79A6" w:rsidRDefault="005B3340"/>
    <w:p w14:paraId="518235F7" w14:textId="5B14321D" w:rsidR="005B3340" w:rsidRPr="009C79A6" w:rsidRDefault="005B3340"/>
    <w:p w14:paraId="10955FC1" w14:textId="04CC5225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37077F" wp14:editId="3986C0A0">
                <wp:simplePos x="0" y="0"/>
                <wp:positionH relativeFrom="column">
                  <wp:posOffset>-308113</wp:posOffset>
                </wp:positionH>
                <wp:positionV relativeFrom="paragraph">
                  <wp:posOffset>196628</wp:posOffset>
                </wp:positionV>
                <wp:extent cx="2363470" cy="7728585"/>
                <wp:effectExtent l="0" t="0" r="0" b="5715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3470" cy="77285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994812" w14:textId="652FDB59" w:rsidR="000A23D3" w:rsidRPr="009C79A6" w:rsidRDefault="0055231D" w:rsidP="000A23D3">
                            <w:pPr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SKILLS AND ABILITIES</w:t>
                            </w:r>
                          </w:p>
                          <w:p w14:paraId="4236E248" w14:textId="6FDA30F1" w:rsidR="000A23D3" w:rsidRPr="009C79A6" w:rsidRDefault="00760B4D" w:rsidP="000A23D3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Ability to lead a team and provide professional training</w:t>
                            </w:r>
                          </w:p>
                          <w:p w14:paraId="17315730" w14:textId="53766C14" w:rsidR="000A23D3" w:rsidRPr="009C79A6" w:rsidRDefault="000A23D3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Strategic planning and goal setting skills</w:t>
                            </w:r>
                          </w:p>
                          <w:p w14:paraId="02E67066" w14:textId="4DEF7D55" w:rsidR="00760B4D" w:rsidRPr="009C79A6" w:rsidRDefault="00760B4D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Process optimization and setup</w:t>
                            </w:r>
                          </w:p>
                          <w:p w14:paraId="5AEA8B00" w14:textId="06C3D43E" w:rsidR="000A23D3" w:rsidRPr="009C79A6" w:rsidRDefault="000A23D3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Project Management (Agile &amp; Waterfall)</w:t>
                            </w:r>
                          </w:p>
                          <w:p w14:paraId="72E37289" w14:textId="5807F6EC" w:rsidR="000A23D3" w:rsidRPr="009C79A6" w:rsidRDefault="000A23D3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Ability to delegate goals and provide feedback</w:t>
                            </w:r>
                          </w:p>
                          <w:p w14:paraId="1AADF56C" w14:textId="4498AFCC" w:rsidR="000A23D3" w:rsidRPr="009C79A6" w:rsidRDefault="000A23D3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Management and coordination of work activities</w:t>
                            </w:r>
                          </w:p>
                          <w:p w14:paraId="32FCE216" w14:textId="081F1BE1" w:rsidR="000A23D3" w:rsidRPr="009C79A6" w:rsidRDefault="00760B4D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Analytical and logical thinking</w:t>
                            </w:r>
                          </w:p>
                          <w:p w14:paraId="2C7D44DB" w14:textId="2DEA80C9" w:rsidR="00760B4D" w:rsidRPr="009C79A6" w:rsidRDefault="00760B4D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Ability to look for connections</w:t>
                            </w:r>
                          </w:p>
                          <w:p w14:paraId="185B69BA" w14:textId="5909D336" w:rsidR="009D51B4" w:rsidRPr="009C79A6" w:rsidRDefault="009D51B4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Crisis management</w:t>
                            </w:r>
                          </w:p>
                          <w:p w14:paraId="078DD040" w14:textId="76C57864" w:rsidR="00476AB9" w:rsidRPr="009C79A6" w:rsidRDefault="0006417B" w:rsidP="009C79A6">
                            <w:pPr>
                              <w:snapToGrid w:val="0"/>
                              <w:spacing w:before="240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PROFESSIONAL KNOWLEDGE</w:t>
                            </w:r>
                          </w:p>
                          <w:p w14:paraId="100315B1" w14:textId="12D4C4C7" w:rsidR="0006417B" w:rsidRPr="009C79A6" w:rsidRDefault="0006417B" w:rsidP="000A23D3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SQL, MySQL, PL/SQL, UNIX/ Linux, Windows Server, Oracle DB, ETL, API</w:t>
                            </w:r>
                          </w:p>
                          <w:p w14:paraId="259EA8DA" w14:textId="339760AB" w:rsidR="00476AB9" w:rsidRPr="009C79A6" w:rsidRDefault="0006417B" w:rsidP="009C79A6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JIRA, Zendesk, Confluence, GitHub Tableau, MicroStrategy, Hadoop, Alteryx, UML</w:t>
                            </w:r>
                          </w:p>
                          <w:p w14:paraId="616C6418" w14:textId="5178E2B9" w:rsidR="0010698C" w:rsidRPr="009C79A6" w:rsidRDefault="001035F5" w:rsidP="009C79A6">
                            <w:pPr>
                              <w:snapToGrid w:val="0"/>
                              <w:spacing w:before="240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EDUCATION</w:t>
                            </w:r>
                          </w:p>
                          <w:p w14:paraId="5F488428" w14:textId="79EDA75E" w:rsidR="001035F5" w:rsidRPr="009C79A6" w:rsidRDefault="001035F5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VBA Programming, </w:t>
                            </w:r>
                            <w:proofErr w:type="spellStart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ICTPro</w:t>
                            </w:r>
                            <w:proofErr w:type="spellEnd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, 2021</w:t>
                            </w:r>
                          </w:p>
                          <w:p w14:paraId="2D3AAE9F" w14:textId="636E27C7" w:rsidR="001035F5" w:rsidRPr="009C79A6" w:rsidRDefault="001035F5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ffice 365 Power Platform Programming, </w:t>
                            </w:r>
                            <w:proofErr w:type="spellStart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ICTPro</w:t>
                            </w:r>
                            <w:proofErr w:type="spellEnd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, 2020</w:t>
                            </w:r>
                          </w:p>
                          <w:p w14:paraId="13F8F99A" w14:textId="46ED6F0C" w:rsidR="001035F5" w:rsidRPr="009C79A6" w:rsidRDefault="001035F5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ableau training and </w:t>
                            </w:r>
                            <w:r w:rsidR="00B0758B"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c</w:t>
                            </w: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nference </w:t>
                            </w:r>
                            <w:r w:rsidR="00B0758B"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erlin, </w:t>
                            </w:r>
                            <w:proofErr w:type="spellStart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Biligence</w:t>
                            </w:r>
                            <w:proofErr w:type="spellEnd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, 2019</w:t>
                            </w:r>
                          </w:p>
                          <w:p w14:paraId="3C92E932" w14:textId="43BB6F21" w:rsidR="00673EBD" w:rsidRPr="009C79A6" w:rsidRDefault="001035F5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Unix/ Linux, GOPASS, 2018</w:t>
                            </w:r>
                          </w:p>
                          <w:p w14:paraId="206CC895" w14:textId="0C20565C" w:rsidR="00476AB9" w:rsidRPr="009C79A6" w:rsidRDefault="00476AB9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Automated testing, Unicorn 2019</w:t>
                            </w:r>
                          </w:p>
                          <w:p w14:paraId="244D1567" w14:textId="1DCA0052" w:rsidR="00476AB9" w:rsidRPr="009C79A6" w:rsidRDefault="00476AB9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PL/SQL, </w:t>
                            </w:r>
                            <w:proofErr w:type="spellStart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Unicorn</w:t>
                            </w:r>
                            <w:proofErr w:type="spellEnd"/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 2018</w:t>
                            </w:r>
                          </w:p>
                          <w:p w14:paraId="529CC402" w14:textId="7220CFE5" w:rsidR="00673EBD" w:rsidRPr="009C79A6" w:rsidRDefault="002F69E3" w:rsidP="0006417B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University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of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>Ecomonics</w:t>
                            </w:r>
                            <w:proofErr w:type="spellEnd"/>
                            <w:r w:rsidR="00673EBD"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 2001 </w:t>
                            </w:r>
                            <w:r w:rsidR="00673EBD"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es-ES"/>
                              </w:rPr>
                              <w:t>–</w:t>
                            </w:r>
                            <w:r w:rsidR="00673EBD"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  <w:t xml:space="preserve"> 2005</w:t>
                            </w:r>
                          </w:p>
                          <w:p w14:paraId="6F0C99E5" w14:textId="1B6B5E51" w:rsidR="00476AB9" w:rsidRPr="009C79A6" w:rsidRDefault="00673EBD" w:rsidP="009C79A6">
                            <w:pPr>
                              <w:snapToGrid w:val="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Field of study: Economics and Business</w:t>
                            </w:r>
                          </w:p>
                          <w:p w14:paraId="54644619" w14:textId="1493395E" w:rsidR="001035F5" w:rsidRPr="009C79A6" w:rsidRDefault="001035F5" w:rsidP="009C79A6">
                            <w:pPr>
                              <w:snapToGrid w:val="0"/>
                              <w:spacing w:before="240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LANGUAGES</w:t>
                            </w:r>
                          </w:p>
                          <w:p w14:paraId="02B788FF" w14:textId="044B5738" w:rsidR="001035F5" w:rsidRPr="009C79A6" w:rsidRDefault="001035F5" w:rsidP="001035F5">
                            <w:pPr>
                              <w:snapToGrid w:val="0"/>
                              <w:spacing w:before="12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Czech C2</w:t>
                            </w:r>
                            <w:r w:rsidR="002F69E3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native speaker</w:t>
                            </w:r>
                          </w:p>
                          <w:p w14:paraId="26459602" w14:textId="28584F3A" w:rsidR="001035F5" w:rsidRPr="009C79A6" w:rsidRDefault="001035F5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Russian C2</w:t>
                            </w:r>
                            <w:r w:rsidR="002F69E3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F69E3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native speaker</w:t>
                            </w:r>
                          </w:p>
                          <w:p w14:paraId="73AD2648" w14:textId="4EB0E2EB" w:rsidR="001035F5" w:rsidRPr="001035F5" w:rsidRDefault="001035F5" w:rsidP="0006417B">
                            <w:pPr>
                              <w:snapToGrid w:val="0"/>
                              <w:spacing w:before="60"/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000000" w:themeColor="text1"/>
                                <w:sz w:val="20"/>
                                <w:szCs w:val="20"/>
                              </w:rPr>
                              <w:t>English C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7077F" id="Textové pole 1" o:spid="_x0000_s1030" type="#_x0000_t202" style="position:absolute;margin-left:-24.25pt;margin-top:15.5pt;width:186.1pt;height:608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" fillcolor="white [3201]" stroked="f" strokeweight=".5pt">
                <v:textbox>
                  <w:txbxContent>
                    <w:p w14:paraId="35994812" w14:textId="652FDB59" w:rsidR="000A23D3" w:rsidRPr="009C79A6" w:rsidRDefault="0055231D" w:rsidP="000A23D3">
                      <w:pPr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SKILLS AND ABILITIES</w:t>
                      </w:r>
                    </w:p>
                    <w:p w14:paraId="4236E248" w14:textId="6FDA30F1" w:rsidR="000A23D3" w:rsidRPr="009C79A6" w:rsidRDefault="00760B4D" w:rsidP="000A23D3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Ability to lead a team and provide professional training</w:t>
                      </w:r>
                    </w:p>
                    <w:p w14:paraId="17315730" w14:textId="53766C14" w:rsidR="000A23D3" w:rsidRPr="009C79A6" w:rsidRDefault="000A23D3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Strategic planning and goal setting skills</w:t>
                      </w:r>
                    </w:p>
                    <w:p w14:paraId="02E67066" w14:textId="4DEF7D55" w:rsidR="00760B4D" w:rsidRPr="009C79A6" w:rsidRDefault="00760B4D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Process optimization and setup</w:t>
                      </w:r>
                    </w:p>
                    <w:p w14:paraId="5AEA8B00" w14:textId="06C3D43E" w:rsidR="000A23D3" w:rsidRPr="009C79A6" w:rsidRDefault="000A23D3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Project Management (Agile &amp; Waterfall)</w:t>
                      </w:r>
                    </w:p>
                    <w:p w14:paraId="72E37289" w14:textId="5807F6EC" w:rsidR="000A23D3" w:rsidRPr="009C79A6" w:rsidRDefault="000A23D3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Ability to delegate goals and provide feedback</w:t>
                      </w:r>
                    </w:p>
                    <w:p w14:paraId="1AADF56C" w14:textId="4498AFCC" w:rsidR="000A23D3" w:rsidRPr="009C79A6" w:rsidRDefault="000A23D3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Management and coordination of work activities</w:t>
                      </w:r>
                    </w:p>
                    <w:p w14:paraId="32FCE216" w14:textId="081F1BE1" w:rsidR="000A23D3" w:rsidRPr="009C79A6" w:rsidRDefault="00760B4D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Analytical and logical thinking</w:t>
                      </w:r>
                    </w:p>
                    <w:p w14:paraId="2C7D44DB" w14:textId="2DEA80C9" w:rsidR="00760B4D" w:rsidRPr="009C79A6" w:rsidRDefault="00760B4D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Ability to look for connections</w:t>
                      </w:r>
                    </w:p>
                    <w:p w14:paraId="185B69BA" w14:textId="5909D336" w:rsidR="009D51B4" w:rsidRPr="009C79A6" w:rsidRDefault="009D51B4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Crisis management</w:t>
                      </w:r>
                    </w:p>
                    <w:p w14:paraId="078DD040" w14:textId="76C57864" w:rsidR="00476AB9" w:rsidRPr="009C79A6" w:rsidRDefault="0006417B" w:rsidP="009C79A6">
                      <w:pPr>
                        <w:snapToGrid w:val="0"/>
                        <w:spacing w:before="240"/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PROFESSIONAL KNOWLEDGE</w:t>
                      </w:r>
                    </w:p>
                    <w:p w14:paraId="100315B1" w14:textId="12D4C4C7" w:rsidR="0006417B" w:rsidRPr="009C79A6" w:rsidRDefault="0006417B" w:rsidP="000A23D3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SQL, MySQL, PL/SQL, UNIX/ Linux, Windows Server, Oracle DB, ETL, API</w:t>
                      </w:r>
                    </w:p>
                    <w:p w14:paraId="259EA8DA" w14:textId="339760AB" w:rsidR="00476AB9" w:rsidRPr="009C79A6" w:rsidRDefault="0006417B" w:rsidP="009C79A6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JIRA, Zendesk, Confluence, GitHub Tableau, MicroStrategy, Hadoop, Alteryx, UML</w:t>
                      </w:r>
                    </w:p>
                    <w:p w14:paraId="616C6418" w14:textId="5178E2B9" w:rsidR="0010698C" w:rsidRPr="009C79A6" w:rsidRDefault="001035F5" w:rsidP="009C79A6">
                      <w:pPr>
                        <w:snapToGrid w:val="0"/>
                        <w:spacing w:before="240"/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EDUCATION</w:t>
                      </w:r>
                    </w:p>
                    <w:p w14:paraId="5F488428" w14:textId="79EDA75E" w:rsidR="001035F5" w:rsidRPr="009C79A6" w:rsidRDefault="001035F5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VBA Programming, </w:t>
                      </w:r>
                      <w:proofErr w:type="spellStart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ICTPro</w:t>
                      </w:r>
                      <w:proofErr w:type="spellEnd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, 2021</w:t>
                      </w:r>
                    </w:p>
                    <w:p w14:paraId="2D3AAE9F" w14:textId="636E27C7" w:rsidR="001035F5" w:rsidRPr="009C79A6" w:rsidRDefault="001035F5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Office 365 Power Platform Programming, </w:t>
                      </w:r>
                      <w:proofErr w:type="spellStart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ICTPro</w:t>
                      </w:r>
                      <w:proofErr w:type="spellEnd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, 2020</w:t>
                      </w:r>
                    </w:p>
                    <w:p w14:paraId="13F8F99A" w14:textId="46ED6F0C" w:rsidR="001035F5" w:rsidRPr="009C79A6" w:rsidRDefault="001035F5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Tableau training and </w:t>
                      </w:r>
                      <w:r w:rsidR="00B0758B"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c</w:t>
                      </w: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onference </w:t>
                      </w:r>
                      <w:r w:rsidR="00B0758B"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in </w:t>
                      </w: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Berlin, </w:t>
                      </w:r>
                      <w:proofErr w:type="spellStart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Biligence</w:t>
                      </w:r>
                      <w:proofErr w:type="spellEnd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, 2019</w:t>
                      </w:r>
                    </w:p>
                    <w:p w14:paraId="3C92E932" w14:textId="43BB6F21" w:rsidR="00673EBD" w:rsidRPr="009C79A6" w:rsidRDefault="001035F5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Unix/ Linux, GOPASS, 2018</w:t>
                      </w:r>
                    </w:p>
                    <w:p w14:paraId="206CC895" w14:textId="0C20565C" w:rsidR="00476AB9" w:rsidRPr="009C79A6" w:rsidRDefault="00476AB9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Automated testing, Unicorn 2019</w:t>
                      </w:r>
                    </w:p>
                    <w:p w14:paraId="244D1567" w14:textId="1DCA0052" w:rsidR="00476AB9" w:rsidRPr="009C79A6" w:rsidRDefault="00476AB9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PL/SQL, </w:t>
                      </w:r>
                      <w:proofErr w:type="spellStart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Unicorn</w:t>
                      </w:r>
                      <w:proofErr w:type="spellEnd"/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 2018</w:t>
                      </w:r>
                    </w:p>
                    <w:p w14:paraId="529CC402" w14:textId="7220CFE5" w:rsidR="00673EBD" w:rsidRPr="009C79A6" w:rsidRDefault="002F69E3" w:rsidP="0006417B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University</w:t>
                      </w:r>
                      <w:proofErr w:type="spellEnd"/>
                      <w:r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of</w:t>
                      </w:r>
                      <w:proofErr w:type="spellEnd"/>
                      <w:r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>Ecomonics</w:t>
                      </w:r>
                      <w:proofErr w:type="spellEnd"/>
                      <w:r w:rsidR="00673EBD"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 2001 </w:t>
                      </w:r>
                      <w:r w:rsidR="00673EBD" w:rsidRPr="009C79A6">
                        <w:rPr>
                          <w:rFonts w:asciiTheme="majorHAnsi" w:hAnsiTheme="majorHAnsi"/>
                          <w:sz w:val="20"/>
                          <w:szCs w:val="20"/>
                          <w:lang w:val="es-ES"/>
                        </w:rPr>
                        <w:t>–</w:t>
                      </w:r>
                      <w:r w:rsidR="00673EBD"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  <w:lang w:val="es-ES"/>
                        </w:rPr>
                        <w:t xml:space="preserve"> 2005</w:t>
                      </w:r>
                    </w:p>
                    <w:p w14:paraId="6F0C99E5" w14:textId="1B6B5E51" w:rsidR="00476AB9" w:rsidRPr="009C79A6" w:rsidRDefault="00673EBD" w:rsidP="009C79A6">
                      <w:pPr>
                        <w:snapToGrid w:val="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Field of study: Economics and Business</w:t>
                      </w:r>
                    </w:p>
                    <w:p w14:paraId="54644619" w14:textId="1493395E" w:rsidR="001035F5" w:rsidRPr="009C79A6" w:rsidRDefault="001035F5" w:rsidP="009C79A6">
                      <w:pPr>
                        <w:snapToGrid w:val="0"/>
                        <w:spacing w:before="240"/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LANGUAGES</w:t>
                      </w:r>
                    </w:p>
                    <w:p w14:paraId="02B788FF" w14:textId="044B5738" w:rsidR="001035F5" w:rsidRPr="009C79A6" w:rsidRDefault="001035F5" w:rsidP="001035F5">
                      <w:pPr>
                        <w:snapToGrid w:val="0"/>
                        <w:spacing w:before="12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Czech C2</w:t>
                      </w:r>
                      <w:r w:rsidR="002F69E3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 native speaker</w:t>
                      </w:r>
                    </w:p>
                    <w:p w14:paraId="26459602" w14:textId="28584F3A" w:rsidR="001035F5" w:rsidRPr="009C79A6" w:rsidRDefault="001035F5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Russian C2</w:t>
                      </w:r>
                      <w:r w:rsidR="002F69E3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F69E3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native speaker</w:t>
                      </w:r>
                    </w:p>
                    <w:p w14:paraId="73AD2648" w14:textId="4EB0E2EB" w:rsidR="001035F5" w:rsidRPr="001035F5" w:rsidRDefault="001035F5" w:rsidP="0006417B">
                      <w:pPr>
                        <w:snapToGrid w:val="0"/>
                        <w:spacing w:before="60"/>
                        <w:rPr>
                          <w:rFonts w:asciiTheme="majorHAnsi" w:hAnsiTheme="majorHAnsi" w:cstheme="majorHAnsi"/>
                          <w:color w:val="000000" w:themeColor="text1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000000" w:themeColor="text1"/>
                          <w:sz w:val="20"/>
                          <w:szCs w:val="20"/>
                        </w:rPr>
                        <w:t>English C1</w:t>
                      </w:r>
                    </w:p>
                  </w:txbxContent>
                </v:textbox>
              </v:shape>
            </w:pict>
          </mc:Fallback>
        </mc:AlternateContent>
      </w:r>
    </w:p>
    <w:p w14:paraId="55BF5B96" w14:textId="05D62EC1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9EB7C4" wp14:editId="56A7AE6F">
                <wp:simplePos x="0" y="0"/>
                <wp:positionH relativeFrom="column">
                  <wp:posOffset>2295939</wp:posOffset>
                </wp:positionH>
                <wp:positionV relativeFrom="paragraph">
                  <wp:posOffset>11899</wp:posOffset>
                </wp:positionV>
                <wp:extent cx="4222143" cy="7728668"/>
                <wp:effectExtent l="0" t="0" r="0" b="5715"/>
                <wp:wrapNone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2143" cy="77286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888385" w14:textId="06454996" w:rsidR="000C7B3C" w:rsidRPr="009C79A6" w:rsidRDefault="0055231D" w:rsidP="00FC52AC">
                            <w:pPr>
                              <w:snapToGrid w:val="0"/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PROFILE</w:t>
                            </w:r>
                          </w:p>
                          <w:p w14:paraId="1BEA7DD5" w14:textId="12EED591" w:rsidR="005C269C" w:rsidRPr="009C79A6" w:rsidRDefault="005C269C" w:rsidP="005C269C">
                            <w:pPr>
                              <w:snapToGrid w:val="0"/>
                              <w:spacing w:before="120"/>
                              <w:ind w:right="18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During my career, I have gained a wealth of experience in the </w:t>
                            </w:r>
                            <w:r w:rsidR="002F69E3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product </w:t>
                            </w: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development field. I have gone through all phases from design and architecture, through development, testing, operations</w:t>
                            </w:r>
                            <w:r w:rsidR="00B0758B"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,</w:t>
                            </w: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and support. It is thanks to my diverse experience that I </w:t>
                            </w:r>
                            <w:proofErr w:type="gramStart"/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am able to</w:t>
                            </w:r>
                            <w:proofErr w:type="gramEnd"/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look at the bigger picture of things, which allows me to perceive problems more comprehensively and come up with effective solutions faster.</w:t>
                            </w:r>
                          </w:p>
                          <w:p w14:paraId="3D8AFC5B" w14:textId="77777777" w:rsidR="009D51B4" w:rsidRPr="009C79A6" w:rsidRDefault="009D51B4" w:rsidP="009D51B4">
                            <w:pPr>
                              <w:snapToGrid w:val="0"/>
                              <w:spacing w:before="120"/>
                              <w:ind w:right="18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I am a finisher and implementer. I have repeatedly proven that I can bring even challenging projects to a successful conclusion. I also have experience in process optimization and setting guidelines.</w:t>
                            </w:r>
                          </w:p>
                          <w:p w14:paraId="17FFF651" w14:textId="77777777" w:rsidR="009D51B4" w:rsidRPr="009C79A6" w:rsidRDefault="009D51B4" w:rsidP="00BC168C">
                            <w:pPr>
                              <w:snapToGrid w:val="0"/>
                              <w:spacing w:before="120"/>
                              <w:ind w:right="18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I am now looking for a job opportunity that would allow me to advance professionally and gain new experience.</w:t>
                            </w:r>
                          </w:p>
                          <w:p w14:paraId="7C5DDA56" w14:textId="77777777" w:rsidR="0055231D" w:rsidRPr="009C79A6" w:rsidRDefault="0055231D" w:rsidP="0055231D">
                            <w:pPr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</w:p>
                          <w:p w14:paraId="79BA2A61" w14:textId="430A37CA" w:rsidR="005B3340" w:rsidRPr="009C79A6" w:rsidRDefault="0055231D" w:rsidP="005B3340">
                            <w:pPr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color w:val="808080" w:themeColor="background1" w:themeShade="80"/>
                              </w:rPr>
                              <w:t>WORK EXPERIENCE</w:t>
                            </w:r>
                          </w:p>
                          <w:p w14:paraId="7A0B0BAF" w14:textId="5DD801B9" w:rsidR="00862E3B" w:rsidRPr="009C79A6" w:rsidRDefault="002F69E3" w:rsidP="005E333A">
                            <w:pPr>
                              <w:snapToGrid w:val="0"/>
                              <w:spacing w:before="120"/>
                              <w:ind w:right="284"/>
                              <w:jc w:val="both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Název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firmy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s.r.o.</w:t>
                            </w:r>
                            <w:proofErr w:type="spellEnd"/>
                          </w:p>
                          <w:p w14:paraId="607C62C0" w14:textId="42E802DC" w:rsidR="00760B4D" w:rsidRPr="009C79A6" w:rsidRDefault="00760B4D" w:rsidP="00760B4D">
                            <w:pPr>
                              <w:ind w:right="284"/>
                              <w:jc w:val="both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IT Product Manager   //   8/2018 – current</w:t>
                            </w:r>
                          </w:p>
                          <w:p w14:paraId="53D5F827" w14:textId="35282162" w:rsidR="00BC168C" w:rsidRPr="009C79A6" w:rsidRDefault="004D7B59" w:rsidP="004D7B59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spacing w:before="120"/>
                              <w:ind w:left="714" w:hanging="357"/>
                              <w:contextualSpacing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Operational and strategic leadership of IT product development projects.</w:t>
                            </w:r>
                          </w:p>
                          <w:p w14:paraId="0270D65C" w14:textId="49E12914" w:rsidR="004D7B59" w:rsidRPr="009C79A6" w:rsidRDefault="004D7B59" w:rsidP="004D7B59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Taking care of the full cycle of internal IT product including development (from idea to publication for users).</w:t>
                            </w:r>
                          </w:p>
                          <w:p w14:paraId="06BC47A5" w14:textId="03AD0D3F" w:rsidR="004D7B59" w:rsidRPr="009C79A6" w:rsidRDefault="004D7B59" w:rsidP="004D7B59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Design and implementation of change management strategy according to JIRA principles.</w:t>
                            </w:r>
                          </w:p>
                          <w:p w14:paraId="529DD120" w14:textId="20E1EA67" w:rsidR="00BC168C" w:rsidRPr="009C79A6" w:rsidRDefault="00BC168C" w:rsidP="00BC168C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Innovating and providing conceptual and technical development.</w:t>
                            </w:r>
                          </w:p>
                          <w:p w14:paraId="5F7AEE0E" w14:textId="15EA33F5" w:rsidR="00BC168C" w:rsidRPr="009C79A6" w:rsidRDefault="00BC168C" w:rsidP="004D7B59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Responsible for budget management, project timeline planning, identification of technical issues + negotiation with external vendors and IT service providers.</w:t>
                            </w:r>
                          </w:p>
                          <w:p w14:paraId="24F72CFA" w14:textId="54D7FCDE" w:rsidR="004D7B59" w:rsidRPr="009C79A6" w:rsidRDefault="004D7B59" w:rsidP="00BC168C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Communication liaison and mediator between business department and developers.</w:t>
                            </w:r>
                          </w:p>
                          <w:p w14:paraId="0A0B80E8" w14:textId="7D0CB9B2" w:rsidR="00BC168C" w:rsidRPr="009C79A6" w:rsidRDefault="00BC168C" w:rsidP="00BC168C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Managing IT networks and security.</w:t>
                            </w:r>
                          </w:p>
                          <w:p w14:paraId="765CF462" w14:textId="6C3CD4D4" w:rsidR="00BC168C" w:rsidRPr="009C79A6" w:rsidRDefault="00BC168C" w:rsidP="00BC168C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Responsibility for IT systems architecture.</w:t>
                            </w:r>
                          </w:p>
                          <w:p w14:paraId="4D0B4794" w14:textId="77777777" w:rsidR="004D7B59" w:rsidRPr="009C79A6" w:rsidRDefault="004D7B59" w:rsidP="004D7B59">
                            <w:p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4E7FB925" w14:textId="2C689F4D" w:rsidR="005E333A" w:rsidRPr="009C79A6" w:rsidRDefault="005E333A" w:rsidP="005E333A">
                            <w:pPr>
                              <w:ind w:right="284"/>
                              <w:jc w:val="both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Software Engineer   //   2016 – 2018</w:t>
                            </w:r>
                          </w:p>
                          <w:p w14:paraId="1D85822D" w14:textId="74BDA9E5" w:rsidR="00760B4D" w:rsidRPr="009C79A6" w:rsidRDefault="005E333A" w:rsidP="00B6326D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spacing w:before="120"/>
                              <w:ind w:left="714" w:hanging="357"/>
                              <w:contextualSpacing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System administration and overseeing compliance with SLA policies.</w:t>
                            </w:r>
                          </w:p>
                          <w:p w14:paraId="38FC71A3" w14:textId="1FD84688" w:rsidR="00F76940" w:rsidRPr="009C79A6" w:rsidRDefault="00F76940" w:rsidP="00F76940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Software testing, identification of discrepancies, design + subsequent implementation of solutions.</w:t>
                            </w:r>
                          </w:p>
                          <w:p w14:paraId="594CD88F" w14:textId="47168894" w:rsidR="00F76940" w:rsidRPr="009C79A6" w:rsidRDefault="00F76940" w:rsidP="00F76940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The changes proposed by me led to increased efficiency and reduced development costs by 40%.</w:t>
                            </w:r>
                          </w:p>
                          <w:p w14:paraId="5AF09A87" w14:textId="3EAA9E61" w:rsidR="00F76940" w:rsidRPr="009C79A6" w:rsidRDefault="00F76940" w:rsidP="00F76940">
                            <w:pPr>
                              <w:pStyle w:val="Odstavecseseznamem"/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</w:p>
                          <w:p w14:paraId="1233EBB9" w14:textId="6203F824" w:rsidR="00B6326D" w:rsidRPr="009C79A6" w:rsidRDefault="00B6326D" w:rsidP="00B6326D">
                            <w:pPr>
                              <w:ind w:right="284"/>
                              <w:jc w:val="both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Business Analyst   //   2007 – 2015</w:t>
                            </w:r>
                          </w:p>
                          <w:p w14:paraId="78D93993" w14:textId="46825FF2" w:rsidR="001A70A2" w:rsidRPr="009C79A6" w:rsidRDefault="001A70A2" w:rsidP="001A70A2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spacing w:before="120"/>
                              <w:ind w:left="714" w:hanging="357"/>
                              <w:contextualSpacing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Evaluating user and system errors.</w:t>
                            </w:r>
                          </w:p>
                          <w:p w14:paraId="328ACEFF" w14:textId="711AA100" w:rsidR="00B6326D" w:rsidRPr="009C79A6" w:rsidRDefault="001A70A2" w:rsidP="001A70A2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Design of corrective actions for data integration, transformation</w:t>
                            </w:r>
                            <w:r w:rsidR="00B0758B"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,</w:t>
                            </w: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and performance issues.</w:t>
                            </w:r>
                          </w:p>
                          <w:p w14:paraId="61AEF9AB" w14:textId="0B48F520" w:rsidR="001A70A2" w:rsidRPr="009C79A6" w:rsidRDefault="001A70A2" w:rsidP="001A70A2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Overseeing data integrity by synchronizing systems.</w:t>
                            </w:r>
                          </w:p>
                          <w:p w14:paraId="4A6D92E5" w14:textId="08F07C0F" w:rsidR="001A70A2" w:rsidRPr="009C79A6" w:rsidRDefault="001A70A2" w:rsidP="001A70A2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napToGrid w:val="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9C79A6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Conducting training to improve employee efficiency and productiv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EB7C4" id="Textové pole 3" o:spid="_x0000_s1031" type="#_x0000_t202" style="position:absolute;margin-left:180.8pt;margin-top:.95pt;width:332.45pt;height:60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" fillcolor="white [3201]" stroked="f" strokeweight=".5pt">
                <v:textbox>
                  <w:txbxContent>
                    <w:p w14:paraId="40888385" w14:textId="06454996" w:rsidR="000C7B3C" w:rsidRPr="009C79A6" w:rsidRDefault="0055231D" w:rsidP="00FC52AC">
                      <w:pPr>
                        <w:snapToGrid w:val="0"/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PROFILE</w:t>
                      </w:r>
                    </w:p>
                    <w:p w14:paraId="1BEA7DD5" w14:textId="12EED591" w:rsidR="005C269C" w:rsidRPr="009C79A6" w:rsidRDefault="005C269C" w:rsidP="005C269C">
                      <w:pPr>
                        <w:snapToGrid w:val="0"/>
                        <w:spacing w:before="120"/>
                        <w:ind w:right="18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During my career, I have gained a wealth of experience in the </w:t>
                      </w:r>
                      <w:r w:rsidR="002F69E3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product </w:t>
                      </w: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development field. I have gone through all phases from design and architecture, through development, testing, operations</w:t>
                      </w:r>
                      <w:r w:rsidR="00B0758B"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,</w:t>
                      </w: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and support. It is thanks to my diverse experience that I </w:t>
                      </w:r>
                      <w:proofErr w:type="gramStart"/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am able to</w:t>
                      </w:r>
                      <w:proofErr w:type="gramEnd"/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look at the bigger picture of things, which allows me to perceive problems more comprehensively and come up with effective solutions faster.</w:t>
                      </w:r>
                    </w:p>
                    <w:p w14:paraId="3D8AFC5B" w14:textId="77777777" w:rsidR="009D51B4" w:rsidRPr="009C79A6" w:rsidRDefault="009D51B4" w:rsidP="009D51B4">
                      <w:pPr>
                        <w:snapToGrid w:val="0"/>
                        <w:spacing w:before="120"/>
                        <w:ind w:right="18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I am a finisher and implementer. I have repeatedly proven that I can bring even challenging projects to a successful conclusion. I also have experience in process optimization and setting guidelines.</w:t>
                      </w:r>
                    </w:p>
                    <w:p w14:paraId="17FFF651" w14:textId="77777777" w:rsidR="009D51B4" w:rsidRPr="009C79A6" w:rsidRDefault="009D51B4" w:rsidP="00BC168C">
                      <w:pPr>
                        <w:snapToGrid w:val="0"/>
                        <w:spacing w:before="120"/>
                        <w:ind w:right="18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I am now looking for a job opportunity that would allow me to advance professionally and gain new experience.</w:t>
                      </w:r>
                    </w:p>
                    <w:p w14:paraId="7C5DDA56" w14:textId="77777777" w:rsidR="0055231D" w:rsidRPr="009C79A6" w:rsidRDefault="0055231D" w:rsidP="0055231D">
                      <w:pPr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</w:p>
                    <w:p w14:paraId="79BA2A61" w14:textId="430A37CA" w:rsidR="005B3340" w:rsidRPr="009C79A6" w:rsidRDefault="0055231D" w:rsidP="005B3340">
                      <w:pPr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</w:pPr>
                      <w:r w:rsidRPr="009C79A6">
                        <w:rPr>
                          <w:rFonts w:asciiTheme="majorHAnsi" w:hAnsiTheme="majorHAnsi"/>
                          <w:color w:val="808080" w:themeColor="background1" w:themeShade="80"/>
                        </w:rPr>
                        <w:t>WORK EXPERIENCE</w:t>
                      </w:r>
                    </w:p>
                    <w:p w14:paraId="7A0B0BAF" w14:textId="5DD801B9" w:rsidR="00862E3B" w:rsidRPr="009C79A6" w:rsidRDefault="002F69E3" w:rsidP="005E333A">
                      <w:pPr>
                        <w:snapToGrid w:val="0"/>
                        <w:spacing w:before="120"/>
                        <w:ind w:right="284"/>
                        <w:jc w:val="both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Název</w:t>
                      </w:r>
                      <w:proofErr w:type="spellEnd"/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firmy</w:t>
                      </w:r>
                      <w:proofErr w:type="spellEnd"/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s.r.o.</w:t>
                      </w:r>
                      <w:proofErr w:type="spellEnd"/>
                    </w:p>
                    <w:p w14:paraId="607C62C0" w14:textId="42E802DC" w:rsidR="00760B4D" w:rsidRPr="009C79A6" w:rsidRDefault="00760B4D" w:rsidP="00760B4D">
                      <w:pPr>
                        <w:ind w:right="284"/>
                        <w:jc w:val="both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IT Product Manager   //   8/2018 – current</w:t>
                      </w:r>
                    </w:p>
                    <w:p w14:paraId="53D5F827" w14:textId="35282162" w:rsidR="00BC168C" w:rsidRPr="009C79A6" w:rsidRDefault="004D7B59" w:rsidP="004D7B59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spacing w:before="120"/>
                        <w:ind w:left="714" w:hanging="357"/>
                        <w:contextualSpacing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Operational and strategic leadership of IT product development projects.</w:t>
                      </w:r>
                    </w:p>
                    <w:p w14:paraId="0270D65C" w14:textId="49E12914" w:rsidR="004D7B59" w:rsidRPr="009C79A6" w:rsidRDefault="004D7B59" w:rsidP="004D7B59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Taking care of the full cycle of internal IT product including development (from idea to publication for users).</w:t>
                      </w:r>
                    </w:p>
                    <w:p w14:paraId="06BC47A5" w14:textId="03AD0D3F" w:rsidR="004D7B59" w:rsidRPr="009C79A6" w:rsidRDefault="004D7B59" w:rsidP="004D7B59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Design and implementation of change management strategy according to JIRA principles.</w:t>
                      </w:r>
                    </w:p>
                    <w:p w14:paraId="529DD120" w14:textId="20E1EA67" w:rsidR="00BC168C" w:rsidRPr="009C79A6" w:rsidRDefault="00BC168C" w:rsidP="00BC168C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Innovating and providing conceptual and technical development.</w:t>
                      </w:r>
                    </w:p>
                    <w:p w14:paraId="5F7AEE0E" w14:textId="15EA33F5" w:rsidR="00BC168C" w:rsidRPr="009C79A6" w:rsidRDefault="00BC168C" w:rsidP="004D7B59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esponsible for budget management, project timeline planning, identification of technical issues + negotiation with external vendors and IT service providers.</w:t>
                      </w:r>
                    </w:p>
                    <w:p w14:paraId="24F72CFA" w14:textId="54D7FCDE" w:rsidR="004D7B59" w:rsidRPr="009C79A6" w:rsidRDefault="004D7B59" w:rsidP="00BC168C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Communication liaison and mediator between business department and developers.</w:t>
                      </w:r>
                    </w:p>
                    <w:p w14:paraId="0A0B80E8" w14:textId="7D0CB9B2" w:rsidR="00BC168C" w:rsidRPr="009C79A6" w:rsidRDefault="00BC168C" w:rsidP="00BC168C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anaging IT networks and security.</w:t>
                      </w:r>
                    </w:p>
                    <w:p w14:paraId="765CF462" w14:textId="6C3CD4D4" w:rsidR="00BC168C" w:rsidRPr="009C79A6" w:rsidRDefault="00BC168C" w:rsidP="00BC168C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esponsibility for IT systems architecture.</w:t>
                      </w:r>
                    </w:p>
                    <w:p w14:paraId="4D0B4794" w14:textId="77777777" w:rsidR="004D7B59" w:rsidRPr="009C79A6" w:rsidRDefault="004D7B59" w:rsidP="004D7B59">
                      <w:p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4E7FB925" w14:textId="2C689F4D" w:rsidR="005E333A" w:rsidRPr="009C79A6" w:rsidRDefault="005E333A" w:rsidP="005E333A">
                      <w:pPr>
                        <w:ind w:right="284"/>
                        <w:jc w:val="both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Software Engineer   //   2016 – 2018</w:t>
                      </w:r>
                    </w:p>
                    <w:p w14:paraId="1D85822D" w14:textId="74BDA9E5" w:rsidR="00760B4D" w:rsidRPr="009C79A6" w:rsidRDefault="005E333A" w:rsidP="00B6326D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spacing w:before="120"/>
                        <w:ind w:left="714" w:hanging="357"/>
                        <w:contextualSpacing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System administration and overseeing compliance with SLA policies.</w:t>
                      </w:r>
                    </w:p>
                    <w:p w14:paraId="38FC71A3" w14:textId="1FD84688" w:rsidR="00F76940" w:rsidRPr="009C79A6" w:rsidRDefault="00F76940" w:rsidP="00F76940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Software testing, identification of discrepancies, design + subsequent implementation of solutions.</w:t>
                      </w:r>
                    </w:p>
                    <w:p w14:paraId="594CD88F" w14:textId="47168894" w:rsidR="00F76940" w:rsidRPr="009C79A6" w:rsidRDefault="00F76940" w:rsidP="00F76940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The changes proposed by me led to increased efficiency and reduced development costs by 40%.</w:t>
                      </w:r>
                    </w:p>
                    <w:p w14:paraId="5AF09A87" w14:textId="3EAA9E61" w:rsidR="00F76940" w:rsidRPr="009C79A6" w:rsidRDefault="00F76940" w:rsidP="00F76940">
                      <w:pPr>
                        <w:pStyle w:val="Odstavecseseznamem"/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</w:p>
                    <w:p w14:paraId="1233EBB9" w14:textId="6203F824" w:rsidR="00B6326D" w:rsidRPr="009C79A6" w:rsidRDefault="00B6326D" w:rsidP="00B6326D">
                      <w:pPr>
                        <w:ind w:right="284"/>
                        <w:jc w:val="both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Business Analyst   //   2007 – 2015</w:t>
                      </w:r>
                    </w:p>
                    <w:p w14:paraId="78D93993" w14:textId="46825FF2" w:rsidR="001A70A2" w:rsidRPr="009C79A6" w:rsidRDefault="001A70A2" w:rsidP="001A70A2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spacing w:before="120"/>
                        <w:ind w:left="714" w:hanging="357"/>
                        <w:contextualSpacing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Evaluating user and system errors.</w:t>
                      </w:r>
                    </w:p>
                    <w:p w14:paraId="328ACEFF" w14:textId="711AA100" w:rsidR="00B6326D" w:rsidRPr="009C79A6" w:rsidRDefault="001A70A2" w:rsidP="001A70A2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Design of corrective actions for data integration, transformation</w:t>
                      </w:r>
                      <w:r w:rsidR="00B0758B"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,</w:t>
                      </w: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and performance issues.</w:t>
                      </w:r>
                    </w:p>
                    <w:p w14:paraId="61AEF9AB" w14:textId="0B48F520" w:rsidR="001A70A2" w:rsidRPr="009C79A6" w:rsidRDefault="001A70A2" w:rsidP="001A70A2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Overseeing data integrity by synchronizing systems.</w:t>
                      </w:r>
                    </w:p>
                    <w:p w14:paraId="4A6D92E5" w14:textId="08F07C0F" w:rsidR="001A70A2" w:rsidRPr="009C79A6" w:rsidRDefault="001A70A2" w:rsidP="001A70A2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napToGrid w:val="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9C79A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Conducting training to improve employee efficiency and productivity.</w:t>
                      </w:r>
                    </w:p>
                  </w:txbxContent>
                </v:textbox>
              </v:shape>
            </w:pict>
          </mc:Fallback>
        </mc:AlternateContent>
      </w:r>
    </w:p>
    <w:p w14:paraId="3358EB1D" w14:textId="15F3C142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43C820" wp14:editId="079DE641">
                <wp:simplePos x="0" y="0"/>
                <wp:positionH relativeFrom="column">
                  <wp:posOffset>-222029</wp:posOffset>
                </wp:positionH>
                <wp:positionV relativeFrom="paragraph">
                  <wp:posOffset>86140</wp:posOffset>
                </wp:positionV>
                <wp:extent cx="2172361" cy="0"/>
                <wp:effectExtent l="0" t="0" r="12065" b="12700"/>
                <wp:wrapNone/>
                <wp:docPr id="16" name="Přímá spojnic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23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F88A71" id="Přímá spojnice 16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5pt,6.8pt" to="153.55pt,6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" strokecolor="black [3200]" strokeweight=".5pt">
                <v:stroke joinstyle="miter"/>
              </v:line>
            </w:pict>
          </mc:Fallback>
        </mc:AlternateContent>
      </w: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EBB4DEE" wp14:editId="1020B042">
                <wp:simplePos x="0" y="0"/>
                <wp:positionH relativeFrom="column">
                  <wp:posOffset>2395220</wp:posOffset>
                </wp:positionH>
                <wp:positionV relativeFrom="paragraph">
                  <wp:posOffset>83488</wp:posOffset>
                </wp:positionV>
                <wp:extent cx="4011732" cy="0"/>
                <wp:effectExtent l="0" t="0" r="14605" b="12700"/>
                <wp:wrapNone/>
                <wp:docPr id="20" name="Přímá spojni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117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F5F9E5" id="Přímá spojnice 20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6pt,6.55pt" to="504.5pt,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" strokecolor="black [3200]" strokeweight=".5pt">
                <v:stroke joinstyle="miter"/>
              </v:line>
            </w:pict>
          </mc:Fallback>
        </mc:AlternateContent>
      </w:r>
    </w:p>
    <w:p w14:paraId="46D41B8B" w14:textId="05466C0E" w:rsidR="005B3340" w:rsidRPr="009C79A6" w:rsidRDefault="005B3340"/>
    <w:p w14:paraId="4D3AF997" w14:textId="7E54CAC4" w:rsidR="005B3340" w:rsidRPr="009C79A6" w:rsidRDefault="005B3340"/>
    <w:p w14:paraId="2F26D2E4" w14:textId="5BF742F1" w:rsidR="005B3340" w:rsidRPr="009C79A6" w:rsidRDefault="005B3340"/>
    <w:p w14:paraId="4E3037A5" w14:textId="69DEBADC" w:rsidR="005B3340" w:rsidRPr="009C79A6" w:rsidRDefault="005B3340"/>
    <w:p w14:paraId="0F9271EB" w14:textId="2547C997" w:rsidR="005B3340" w:rsidRPr="009C79A6" w:rsidRDefault="005B3340"/>
    <w:p w14:paraId="4228A9EE" w14:textId="4AB36CCC" w:rsidR="005B3340" w:rsidRPr="009C79A6" w:rsidRDefault="005B3340"/>
    <w:p w14:paraId="3DAE8746" w14:textId="37F92769" w:rsidR="005B3340" w:rsidRPr="009C79A6" w:rsidRDefault="005B3340"/>
    <w:p w14:paraId="66D62946" w14:textId="2FB64EF1" w:rsidR="005B3340" w:rsidRPr="009C79A6" w:rsidRDefault="005B3340"/>
    <w:p w14:paraId="60A6B286" w14:textId="3F41512E" w:rsidR="005B3340" w:rsidRPr="009C79A6" w:rsidRDefault="005B3340"/>
    <w:p w14:paraId="1BA5B8C4" w14:textId="2A242034" w:rsidR="005B3340" w:rsidRPr="009C79A6" w:rsidRDefault="005B3340"/>
    <w:p w14:paraId="11B43CFC" w14:textId="283D419A" w:rsidR="005B3340" w:rsidRPr="009C79A6" w:rsidRDefault="005B3340" w:rsidP="009C79A6">
      <w:pPr>
        <w:ind w:right="-325"/>
      </w:pPr>
    </w:p>
    <w:p w14:paraId="35EA42B2" w14:textId="397957E1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A7DD002" wp14:editId="7B90AB1E">
                <wp:simplePos x="0" y="0"/>
                <wp:positionH relativeFrom="column">
                  <wp:posOffset>2393729</wp:posOffset>
                </wp:positionH>
                <wp:positionV relativeFrom="paragraph">
                  <wp:posOffset>151710</wp:posOffset>
                </wp:positionV>
                <wp:extent cx="4011295" cy="0"/>
                <wp:effectExtent l="0" t="0" r="14605" b="12700"/>
                <wp:wrapNone/>
                <wp:docPr id="21" name="Přímá spojni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112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FAA219" id="Přímá spojnice 2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5pt,11.95pt" to="504.35pt,1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" strokecolor="black [3200]" strokeweight=".5pt">
                <v:stroke joinstyle="miter"/>
              </v:line>
            </w:pict>
          </mc:Fallback>
        </mc:AlternateContent>
      </w:r>
    </w:p>
    <w:p w14:paraId="5B66ADC7" w14:textId="5C3C7A83" w:rsidR="005B3340" w:rsidRPr="009C79A6" w:rsidRDefault="009C79A6" w:rsidP="009C79A6">
      <w:pPr>
        <w:ind w:right="-325" w:hanging="284"/>
      </w:pPr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2E08860" wp14:editId="04C5D336">
                <wp:simplePos x="0" y="0"/>
                <wp:positionH relativeFrom="column">
                  <wp:posOffset>-224127</wp:posOffset>
                </wp:positionH>
                <wp:positionV relativeFrom="paragraph">
                  <wp:posOffset>232990</wp:posOffset>
                </wp:positionV>
                <wp:extent cx="2172361" cy="0"/>
                <wp:effectExtent l="0" t="0" r="12065" b="12700"/>
                <wp:wrapNone/>
                <wp:docPr id="17" name="Přímá spojnic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23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797EB2" id="Přímá spojnice 17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65pt,18.35pt" to="153.4pt,18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" strokecolor="black [3200]" strokeweight=".5pt">
                <v:stroke joinstyle="miter"/>
              </v:line>
            </w:pict>
          </mc:Fallback>
        </mc:AlternateContent>
      </w:r>
    </w:p>
    <w:p w14:paraId="737CBA81" w14:textId="51DB8EB3" w:rsidR="005B3340" w:rsidRPr="009C79A6" w:rsidRDefault="005B3340"/>
    <w:p w14:paraId="4822A626" w14:textId="020D888F" w:rsidR="005B3340" w:rsidRPr="009C79A6" w:rsidRDefault="005B3340"/>
    <w:p w14:paraId="45D8A2FF" w14:textId="0D69DA14" w:rsidR="005B3340" w:rsidRPr="009C79A6" w:rsidRDefault="005B3340"/>
    <w:p w14:paraId="37FC0221" w14:textId="3895FE91" w:rsidR="005B3340" w:rsidRPr="009C79A6" w:rsidRDefault="005B3340"/>
    <w:p w14:paraId="1242C88A" w14:textId="4BFCB590" w:rsidR="005B3340" w:rsidRPr="009C79A6" w:rsidRDefault="005B3340"/>
    <w:p w14:paraId="4853E53D" w14:textId="6FF522ED" w:rsidR="005B3340" w:rsidRPr="009C79A6" w:rsidRDefault="005B3340"/>
    <w:p w14:paraId="4A632809" w14:textId="7D633250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624409" wp14:editId="45EEAF4B">
                <wp:simplePos x="0" y="0"/>
                <wp:positionH relativeFrom="column">
                  <wp:posOffset>-222996</wp:posOffset>
                </wp:positionH>
                <wp:positionV relativeFrom="paragraph">
                  <wp:posOffset>200660</wp:posOffset>
                </wp:positionV>
                <wp:extent cx="2172361" cy="0"/>
                <wp:effectExtent l="0" t="0" r="12065" b="12700"/>
                <wp:wrapNone/>
                <wp:docPr id="18" name="Přímá spojnic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23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95C658" id="Přímá spojnice 18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55pt,15.8pt" to="153.5pt,15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" strokecolor="black [3200]" strokeweight=".5pt">
                <v:stroke joinstyle="miter"/>
              </v:line>
            </w:pict>
          </mc:Fallback>
        </mc:AlternateContent>
      </w:r>
    </w:p>
    <w:p w14:paraId="7DEC0153" w14:textId="41A280A9" w:rsidR="005B3340" w:rsidRPr="009C79A6" w:rsidRDefault="005B3340"/>
    <w:p w14:paraId="141EAC84" w14:textId="4DD84887" w:rsidR="005B3340" w:rsidRPr="009C79A6" w:rsidRDefault="005B3340"/>
    <w:p w14:paraId="0DC9E24D" w14:textId="1E91D90F" w:rsidR="005B3340" w:rsidRPr="009C79A6" w:rsidRDefault="005B3340"/>
    <w:p w14:paraId="07C43A8F" w14:textId="5A5F020C" w:rsidR="005B3340" w:rsidRPr="009C79A6" w:rsidRDefault="005B3340"/>
    <w:p w14:paraId="4574EC75" w14:textId="31A030ED" w:rsidR="005B3340" w:rsidRPr="009C79A6" w:rsidRDefault="005B3340"/>
    <w:p w14:paraId="6981C791" w14:textId="66EDE3E1" w:rsidR="005B3340" w:rsidRPr="009C79A6" w:rsidRDefault="005B3340"/>
    <w:p w14:paraId="3A78459B" w14:textId="2D757236" w:rsidR="005B3340" w:rsidRPr="009C79A6" w:rsidRDefault="005B3340"/>
    <w:p w14:paraId="7FC17D44" w14:textId="3CEFA525" w:rsidR="005B3340" w:rsidRPr="009C79A6" w:rsidRDefault="005B3340"/>
    <w:p w14:paraId="509F57A1" w14:textId="31448EB0" w:rsidR="005B3340" w:rsidRPr="009C79A6" w:rsidRDefault="005B3340"/>
    <w:p w14:paraId="4E4DE570" w14:textId="1D67CEA9" w:rsidR="005B3340" w:rsidRPr="009C79A6" w:rsidRDefault="005B3340"/>
    <w:p w14:paraId="326FDC1F" w14:textId="085C69FB" w:rsidR="005B3340" w:rsidRPr="009C79A6" w:rsidRDefault="005B3340"/>
    <w:p w14:paraId="5C5A780E" w14:textId="7DB76C12" w:rsidR="005B3340" w:rsidRPr="009C79A6" w:rsidRDefault="005B3340"/>
    <w:p w14:paraId="009CF012" w14:textId="32EE6C76" w:rsidR="005B3340" w:rsidRPr="009C79A6" w:rsidRDefault="009C79A6">
      <w:r w:rsidRPr="009C79A6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AF77730" wp14:editId="33197EF3">
                <wp:simplePos x="0" y="0"/>
                <wp:positionH relativeFrom="column">
                  <wp:posOffset>-223299</wp:posOffset>
                </wp:positionH>
                <wp:positionV relativeFrom="paragraph">
                  <wp:posOffset>200964</wp:posOffset>
                </wp:positionV>
                <wp:extent cx="2172361" cy="0"/>
                <wp:effectExtent l="0" t="0" r="12065" b="12700"/>
                <wp:wrapNone/>
                <wp:docPr id="19" name="Přímá spojni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23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3A0FAB" id="Přímá spojnice 19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6pt,15.8pt" to="153.45pt,15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" strokecolor="black [3200]" strokeweight=".5pt">
                <v:stroke joinstyle="miter"/>
              </v:line>
            </w:pict>
          </mc:Fallback>
        </mc:AlternateContent>
      </w:r>
    </w:p>
    <w:p w14:paraId="616016D7" w14:textId="7E94F0FF" w:rsidR="005B3340" w:rsidRDefault="005B3340"/>
    <w:sectPr w:rsidR="005B3340" w:rsidSect="009C79A6">
      <w:pgSz w:w="11900" w:h="16840"/>
      <w:pgMar w:top="1216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67B92"/>
    <w:multiLevelType w:val="hybridMultilevel"/>
    <w:tmpl w:val="C756EBEE"/>
    <w:lvl w:ilvl="0" w:tplc="CC5A4DF6">
      <w:start w:val="1"/>
      <w:numFmt w:val="bullet"/>
      <w:lvlText w:val="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1BA6912"/>
    <w:multiLevelType w:val="hybridMultilevel"/>
    <w:tmpl w:val="3A3EA5E8"/>
    <w:lvl w:ilvl="0" w:tplc="A99EBED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628706">
    <w:abstractNumId w:val="0"/>
  </w:num>
  <w:num w:numId="2" w16cid:durableId="107705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E2NDE3MrE0NbdQ0lEKTi0uzszPAykwqgUAcf6rViwAAAA="/>
  </w:docVars>
  <w:rsids>
    <w:rsidRoot w:val="005B3340"/>
    <w:rsid w:val="0006417B"/>
    <w:rsid w:val="000A23D3"/>
    <w:rsid w:val="000C7B3C"/>
    <w:rsid w:val="001035F5"/>
    <w:rsid w:val="0010698C"/>
    <w:rsid w:val="001A70A2"/>
    <w:rsid w:val="00293EA6"/>
    <w:rsid w:val="002D7FC7"/>
    <w:rsid w:val="002F69E3"/>
    <w:rsid w:val="00361DB9"/>
    <w:rsid w:val="004237BD"/>
    <w:rsid w:val="00476AB9"/>
    <w:rsid w:val="004D7B59"/>
    <w:rsid w:val="0055231D"/>
    <w:rsid w:val="005A0AE4"/>
    <w:rsid w:val="005B3340"/>
    <w:rsid w:val="005C269C"/>
    <w:rsid w:val="005E333A"/>
    <w:rsid w:val="00673EBD"/>
    <w:rsid w:val="006A089C"/>
    <w:rsid w:val="00760B4D"/>
    <w:rsid w:val="008214EE"/>
    <w:rsid w:val="0084639E"/>
    <w:rsid w:val="0086243A"/>
    <w:rsid w:val="00862E3B"/>
    <w:rsid w:val="0089282F"/>
    <w:rsid w:val="008F7D96"/>
    <w:rsid w:val="009C79A6"/>
    <w:rsid w:val="009D51B4"/>
    <w:rsid w:val="00A55838"/>
    <w:rsid w:val="00AE642B"/>
    <w:rsid w:val="00B0758B"/>
    <w:rsid w:val="00B459EF"/>
    <w:rsid w:val="00B6326D"/>
    <w:rsid w:val="00BC168C"/>
    <w:rsid w:val="00BF4FCF"/>
    <w:rsid w:val="00C03297"/>
    <w:rsid w:val="00CB74C5"/>
    <w:rsid w:val="00D14B94"/>
    <w:rsid w:val="00D3455F"/>
    <w:rsid w:val="00DC7449"/>
    <w:rsid w:val="00DD1AC9"/>
    <w:rsid w:val="00F76940"/>
    <w:rsid w:val="00FC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D36A6"/>
  <w15:chartTrackingRefBased/>
  <w15:docId w15:val="{6635C4E5-EB7F-C348-AC42-0CE3F4145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F4FCF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F4FCF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BC1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ušincová</dc:creator>
  <cp:keywords/>
  <dc:description/>
  <cp:lastModifiedBy>Matušincová Petra</cp:lastModifiedBy>
  <cp:revision>2</cp:revision>
  <cp:lastPrinted>2021-09-15T15:18:00Z</cp:lastPrinted>
  <dcterms:created xsi:type="dcterms:W3CDTF">2023-01-17T19:39:00Z</dcterms:created>
  <dcterms:modified xsi:type="dcterms:W3CDTF">2023-01-17T19:39:00Z</dcterms:modified>
</cp:coreProperties>
</file>